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C4774" w14:textId="77777777" w:rsidR="005A4807" w:rsidRDefault="00000000" w:rsidP="001A72B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 5520, Fall 2022, Chen</w:t>
      </w:r>
    </w:p>
    <w:p w14:paraId="6CDE0913" w14:textId="77777777" w:rsidR="005A4807" w:rsidRDefault="00000000" w:rsidP="001A72B5">
      <w:pPr>
        <w:spacing w:before="240" w:after="240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ject Evaluation Form – Milestone 2: Data Analysis I</w:t>
      </w:r>
    </w:p>
    <w:p w14:paraId="1D0F193D" w14:textId="77777777" w:rsidR="005A4807" w:rsidRDefault="00000000" w:rsidP="001A72B5">
      <w:pPr>
        <w:spacing w:before="240" w:after="240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Submission Due Oct 30, 11:59 PM</w:t>
      </w:r>
    </w:p>
    <w:p w14:paraId="6747EC09" w14:textId="77777777" w:rsidR="005A4807" w:rsidRDefault="00000000" w:rsidP="001A72B5">
      <w:pPr>
        <w:spacing w:before="240" w:after="240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4D36FBEC" w14:textId="77777777" w:rsidR="005A4807" w:rsidRDefault="00000000" w:rsidP="001A72B5">
      <w:pPr>
        <w:pStyle w:val="ListParagraph"/>
        <w:numPr>
          <w:ilvl w:val="0"/>
          <w:numId w:val="1"/>
        </w:numPr>
        <w:spacing w:before="240" w:after="240" w:line="360" w:lineRule="auto"/>
        <w:jc w:val="both"/>
      </w:pPr>
      <w:r>
        <w:t xml:space="preserve">Cleanse and visualize data. The project report should include: </w:t>
      </w:r>
    </w:p>
    <w:p w14:paraId="516B60BA" w14:textId="77777777" w:rsidR="005A4807" w:rsidRDefault="00000000" w:rsidP="001A72B5">
      <w:pPr>
        <w:pStyle w:val="ListParagraph"/>
        <w:numPr>
          <w:ilvl w:val="0"/>
          <w:numId w:val="2"/>
        </w:numPr>
        <w:spacing w:before="240" w:after="240" w:line="360" w:lineRule="auto"/>
        <w:jc w:val="both"/>
      </w:pPr>
      <w:r>
        <w:t>Introduction (refined from M1)</w:t>
      </w:r>
    </w:p>
    <w:p w14:paraId="1F6AB12A" w14:textId="77777777" w:rsidR="005A4807" w:rsidRDefault="00000000" w:rsidP="001A72B5">
      <w:pPr>
        <w:pStyle w:val="ListParagraph"/>
        <w:numPr>
          <w:ilvl w:val="0"/>
          <w:numId w:val="2"/>
        </w:numPr>
        <w:spacing w:before="240" w:after="240" w:line="360" w:lineRule="auto"/>
        <w:jc w:val="both"/>
      </w:pPr>
      <w:r>
        <w:t>Data Source and Collection (refined from M1)</w:t>
      </w:r>
    </w:p>
    <w:p w14:paraId="5B1B59D2" w14:textId="77777777" w:rsidR="005A4807" w:rsidRDefault="00000000" w:rsidP="001A72B5">
      <w:pPr>
        <w:pStyle w:val="ListParagraph"/>
        <w:numPr>
          <w:ilvl w:val="0"/>
          <w:numId w:val="2"/>
        </w:numPr>
        <w:spacing w:before="240" w:after="240" w:line="360" w:lineRule="auto"/>
        <w:jc w:val="both"/>
      </w:pPr>
      <w:r>
        <w:t>Data manipulation (newly developed)</w:t>
      </w:r>
    </w:p>
    <w:p w14:paraId="4351A4A8" w14:textId="77777777" w:rsidR="005A4807" w:rsidRDefault="00000000" w:rsidP="001A72B5">
      <w:pPr>
        <w:pStyle w:val="ListParagraph"/>
        <w:numPr>
          <w:ilvl w:val="0"/>
          <w:numId w:val="2"/>
        </w:numPr>
        <w:spacing w:before="240" w:after="240" w:line="360" w:lineRule="auto"/>
        <w:jc w:val="both"/>
      </w:pPr>
      <w:r>
        <w:t>Data summarization and visualization (newly developed)</w:t>
      </w:r>
    </w:p>
    <w:p w14:paraId="2E2692EE" w14:textId="77777777" w:rsidR="005A4807" w:rsidRDefault="00000000" w:rsidP="001A72B5">
      <w:pPr>
        <w:pStyle w:val="ListParagraph"/>
        <w:spacing w:before="240" w:after="240" w:line="360" w:lineRule="auto"/>
        <w:ind w:left="360"/>
        <w:jc w:val="both"/>
      </w:pPr>
      <w:r>
        <w:t>Read the evaluation criteria carefully on the next page for the detail.</w:t>
      </w:r>
    </w:p>
    <w:p w14:paraId="18DF7C65" w14:textId="77777777" w:rsidR="005A4807" w:rsidRDefault="00000000" w:rsidP="001A72B5">
      <w:pPr>
        <w:pStyle w:val="ListParagraph"/>
        <w:numPr>
          <w:ilvl w:val="0"/>
          <w:numId w:val="1"/>
        </w:numPr>
        <w:spacing w:before="240" w:after="240" w:line="360" w:lineRule="auto"/>
        <w:jc w:val="both"/>
      </w:pPr>
      <w:r>
        <w:t>Use Markdown in jupyter notebook to write your project report. You need to use proper Markdown syntax to format your report. Do not use MS Word or other format.</w:t>
      </w:r>
    </w:p>
    <w:p w14:paraId="50B3F08D" w14:textId="77777777" w:rsidR="005A4807" w:rsidRDefault="00000000" w:rsidP="001A72B5">
      <w:pPr>
        <w:pStyle w:val="ListParagraph"/>
        <w:numPr>
          <w:ilvl w:val="0"/>
          <w:numId w:val="1"/>
        </w:numPr>
        <w:spacing w:before="240" w:after="240" w:line="360" w:lineRule="auto"/>
        <w:jc w:val="both"/>
      </w:pPr>
      <w:r>
        <w:t xml:space="preserve">Please submit the following documents into Canvas: </w:t>
      </w:r>
    </w:p>
    <w:p w14:paraId="22204477" w14:textId="77777777" w:rsidR="005A4807" w:rsidRDefault="00000000" w:rsidP="001A72B5">
      <w:pPr>
        <w:pStyle w:val="ListParagraph"/>
        <w:numPr>
          <w:ilvl w:val="0"/>
          <w:numId w:val="2"/>
        </w:numPr>
        <w:spacing w:before="240" w:after="240" w:line="360" w:lineRule="auto"/>
        <w:jc w:val="both"/>
      </w:pPr>
      <w:r>
        <w:t xml:space="preserve">The project report written in .ipynb file; </w:t>
      </w:r>
    </w:p>
    <w:p w14:paraId="4AEF4AA4" w14:textId="77777777" w:rsidR="005A4807" w:rsidRDefault="00000000" w:rsidP="001A72B5">
      <w:pPr>
        <w:pStyle w:val="ListParagraph"/>
        <w:numPr>
          <w:ilvl w:val="0"/>
          <w:numId w:val="2"/>
        </w:numPr>
        <w:spacing w:before="240" w:after="240" w:line="360" w:lineRule="auto"/>
        <w:jc w:val="both"/>
      </w:pPr>
      <w:r>
        <w:t>The Evaluation form with full project team information (see below table).</w:t>
      </w:r>
    </w:p>
    <w:p w14:paraId="590F655F" w14:textId="77777777" w:rsidR="005A4807" w:rsidRDefault="00000000" w:rsidP="001A72B5">
      <w:pPr>
        <w:spacing w:before="240" w:after="240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2237"/>
        <w:gridCol w:w="4415"/>
      </w:tblGrid>
      <w:tr w:rsidR="005A4807" w14:paraId="3FBEB12B" w14:textId="77777777" w:rsidTr="001A72B5">
        <w:trPr>
          <w:trHeight w:val="435"/>
        </w:trPr>
        <w:tc>
          <w:tcPr>
            <w:tcW w:w="1890" w:type="dxa"/>
            <w:shd w:val="clear" w:color="auto" w:fill="17365D" w:themeFill="text2" w:themeFillShade="BF"/>
          </w:tcPr>
          <w:p w14:paraId="3EB0C7A7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57" w:type="dxa"/>
            <w:shd w:val="clear" w:color="auto" w:fill="17365D" w:themeFill="text2" w:themeFillShade="BF"/>
          </w:tcPr>
          <w:p w14:paraId="1EE818DA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ercent contribution</w:t>
            </w:r>
          </w:p>
        </w:tc>
        <w:tc>
          <w:tcPr>
            <w:tcW w:w="4493" w:type="dxa"/>
            <w:shd w:val="clear" w:color="auto" w:fill="17365D" w:themeFill="text2" w:themeFillShade="BF"/>
          </w:tcPr>
          <w:p w14:paraId="490E2C1A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5A4807" w14:paraId="4F34017B" w14:textId="77777777" w:rsidTr="001A72B5">
        <w:tc>
          <w:tcPr>
            <w:tcW w:w="1890" w:type="dxa"/>
          </w:tcPr>
          <w:p w14:paraId="119FA2A7" w14:textId="33B3598D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342FA6F4" w14:textId="45D26682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2324A0A8" w14:textId="13D74DDA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A4807" w14:paraId="0D67F6B5" w14:textId="77777777" w:rsidTr="001A72B5">
        <w:tc>
          <w:tcPr>
            <w:tcW w:w="1890" w:type="dxa"/>
          </w:tcPr>
          <w:p w14:paraId="1929AB38" w14:textId="4E3AA92F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6E9A4D85" w14:textId="67915A1B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309CE0C7" w14:textId="027F4547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A4807" w14:paraId="4CB748EC" w14:textId="77777777" w:rsidTr="001A72B5">
        <w:tc>
          <w:tcPr>
            <w:tcW w:w="1890" w:type="dxa"/>
          </w:tcPr>
          <w:p w14:paraId="68702B02" w14:textId="2BD02DBA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322EE0D7" w14:textId="36746EEC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4B746E46" w14:textId="3B7945B8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5A4807" w14:paraId="44C05BA1" w14:textId="77777777" w:rsidTr="001A72B5">
        <w:trPr>
          <w:trHeight w:val="318"/>
        </w:trPr>
        <w:tc>
          <w:tcPr>
            <w:tcW w:w="1890" w:type="dxa"/>
          </w:tcPr>
          <w:p w14:paraId="2E75693E" w14:textId="4F9A97F3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69532B64" w14:textId="2A27B013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36B47A30" w14:textId="6C76F1D0" w:rsidR="005A4807" w:rsidRDefault="005A4807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C6AB3CA" w14:textId="77777777" w:rsidR="005A4807" w:rsidRDefault="005A4807" w:rsidP="001A72B5">
      <w:pPr>
        <w:spacing w:before="240" w:after="240"/>
        <w:jc w:val="both"/>
        <w:rPr>
          <w:rFonts w:ascii="Times New Roman" w:hAnsi="Times New Roman" w:cs="Times New Roman"/>
          <w:b/>
          <w:sz w:val="28"/>
        </w:rPr>
      </w:pPr>
    </w:p>
    <w:p w14:paraId="248050C8" w14:textId="77777777" w:rsidR="005A4807" w:rsidRDefault="00000000" w:rsidP="001A72B5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69A7E0FF" w14:textId="77777777" w:rsidR="005A4807" w:rsidRDefault="00000000" w:rsidP="001A72B5">
      <w:pPr>
        <w:spacing w:before="240" w:after="240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Evaluation Summary – M2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955"/>
        <w:gridCol w:w="1170"/>
        <w:gridCol w:w="2880"/>
        <w:gridCol w:w="720"/>
      </w:tblGrid>
      <w:tr w:rsidR="005A4807" w14:paraId="0172AE87" w14:textId="77777777" w:rsidTr="000C4A66">
        <w:trPr>
          <w:trHeight w:val="220"/>
          <w:jc w:val="center"/>
        </w:trPr>
        <w:tc>
          <w:tcPr>
            <w:tcW w:w="3955" w:type="dxa"/>
            <w:shd w:val="clear" w:color="auto" w:fill="17365D" w:themeFill="text2" w:themeFillShade="BF"/>
            <w:vAlign w:val="center"/>
          </w:tcPr>
          <w:p w14:paraId="686F7665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1170" w:type="dxa"/>
            <w:shd w:val="clear" w:color="auto" w:fill="17365D" w:themeFill="text2" w:themeFillShade="BF"/>
            <w:vAlign w:val="center"/>
          </w:tcPr>
          <w:p w14:paraId="171DDFC7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2880" w:type="dxa"/>
            <w:shd w:val="clear" w:color="auto" w:fill="17365D" w:themeFill="text2" w:themeFillShade="BF"/>
            <w:vAlign w:val="center"/>
          </w:tcPr>
          <w:p w14:paraId="701E9C06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720" w:type="dxa"/>
            <w:shd w:val="clear" w:color="auto" w:fill="17365D" w:themeFill="text2" w:themeFillShade="BF"/>
            <w:vAlign w:val="center"/>
          </w:tcPr>
          <w:p w14:paraId="61547E00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5A4807" w14:paraId="7DDEBE95" w14:textId="77777777" w:rsidTr="000C4A66">
        <w:trPr>
          <w:jc w:val="center"/>
        </w:trPr>
        <w:tc>
          <w:tcPr>
            <w:tcW w:w="3955" w:type="dxa"/>
            <w:vAlign w:val="center"/>
          </w:tcPr>
          <w:p w14:paraId="279E336E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Refine your report based on M1.</w:t>
            </w:r>
          </w:p>
          <w:p w14:paraId="7B27DA40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Extract and transform potential variables from the data source(s). Cleanse your dataset(s).</w:t>
            </w:r>
          </w:p>
        </w:tc>
        <w:tc>
          <w:tcPr>
            <w:tcW w:w="1170" w:type="dxa"/>
            <w:vAlign w:val="center"/>
          </w:tcPr>
          <w:p w14:paraId="42ECC60B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880" w:type="dxa"/>
            <w:vAlign w:val="center"/>
          </w:tcPr>
          <w:p w14:paraId="10766EBD" w14:textId="5CA3F448" w:rsidR="005A4807" w:rsidRDefault="00AF339B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second research question seems unsolvable using your current dataset.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2A82FADD" w14:textId="01AFB8A5" w:rsidR="005A4807" w:rsidRDefault="00826E83" w:rsidP="0087247C">
            <w:pPr>
              <w:spacing w:after="0" w:line="240" w:lineRule="auto"/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20</w:t>
            </w:r>
          </w:p>
        </w:tc>
      </w:tr>
      <w:tr w:rsidR="005A4807" w14:paraId="646F05C3" w14:textId="77777777" w:rsidTr="000C4A66">
        <w:trPr>
          <w:jc w:val="center"/>
        </w:trPr>
        <w:tc>
          <w:tcPr>
            <w:tcW w:w="3955" w:type="dxa"/>
            <w:vAlign w:val="center"/>
          </w:tcPr>
          <w:p w14:paraId="65425336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Manipulate and clean your dataset properly.</w:t>
            </w:r>
          </w:p>
          <w:p w14:paraId="3C7F2CD6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Properly deal with categorical variables.</w:t>
            </w:r>
          </w:p>
          <w:p w14:paraId="75E7EEFF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Properly detect outliers and deal with missing values in your dataset.</w:t>
            </w:r>
          </w:p>
        </w:tc>
        <w:tc>
          <w:tcPr>
            <w:tcW w:w="1170" w:type="dxa"/>
            <w:vAlign w:val="center"/>
          </w:tcPr>
          <w:p w14:paraId="5DC8A3FF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880" w:type="dxa"/>
            <w:vAlign w:val="center"/>
          </w:tcPr>
          <w:p w14:paraId="7548551C" w14:textId="337A22C6" w:rsidR="005A4807" w:rsidRDefault="00D051E5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need to print out a very long list of prices in line 148. Th</w:t>
            </w:r>
            <w:r w:rsidR="00826E83">
              <w:rPr>
                <w:rFonts w:ascii="Times New Roman" w:hAnsi="Times New Roman" w:cs="Times New Roman"/>
              </w:rPr>
              <w:t>is</w:t>
            </w:r>
            <w:r>
              <w:rPr>
                <w:rFonts w:ascii="Times New Roman" w:hAnsi="Times New Roman" w:cs="Times New Roman"/>
              </w:rPr>
              <w:t xml:space="preserve"> makes your jupyter notebook hard to read.</w:t>
            </w:r>
            <w:r w:rsidR="00826E83">
              <w:rPr>
                <w:rFonts w:ascii="Times New Roman" w:hAnsi="Times New Roman" w:cs="Times New Roman"/>
              </w:rPr>
              <w:t xml:space="preserve"> Similarly, no need to print out all neighbors in line 151.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72F60D74" w14:textId="109BD90A" w:rsidR="005A4807" w:rsidRDefault="0087247C" w:rsidP="0087247C">
            <w:pPr>
              <w:spacing w:after="0" w:line="240" w:lineRule="auto"/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30</w:t>
            </w:r>
          </w:p>
        </w:tc>
      </w:tr>
      <w:tr w:rsidR="005A4807" w14:paraId="63281DA8" w14:textId="77777777" w:rsidTr="000C4A66">
        <w:trPr>
          <w:jc w:val="center"/>
        </w:trPr>
        <w:tc>
          <w:tcPr>
            <w:tcW w:w="3955" w:type="dxa"/>
            <w:vAlign w:val="center"/>
          </w:tcPr>
          <w:p w14:paraId="123CF5F7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Summarize and visualize data by using appropriate methods.</w:t>
            </w:r>
          </w:p>
          <w:p w14:paraId="47B4BC54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Professionally interpret your data summary and visualization.</w:t>
            </w:r>
          </w:p>
          <w:p w14:paraId="7BA9B3CF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Use various dimension reduction techniques (visualization, correlation, principal component analysis, variable selection etc.) to explore your data.</w:t>
            </w:r>
          </w:p>
          <w:p w14:paraId="38640F79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Provide summary statistics, correlation table/plot, and at least 4 professional graphs with detailed and proper interpretations.</w:t>
            </w:r>
          </w:p>
        </w:tc>
        <w:tc>
          <w:tcPr>
            <w:tcW w:w="1170" w:type="dxa"/>
            <w:vAlign w:val="center"/>
          </w:tcPr>
          <w:p w14:paraId="71B277C9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880" w:type="dxa"/>
            <w:vAlign w:val="center"/>
          </w:tcPr>
          <w:p w14:paraId="33F22475" w14:textId="0D1AC62D" w:rsidR="00AF339B" w:rsidRDefault="00AF339B" w:rsidP="00AF33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ata analyses can be more comprehensive and in-depth.</w:t>
            </w:r>
            <w:r>
              <w:rPr>
                <w:rFonts w:ascii="Times New Roman" w:hAnsi="Times New Roman" w:cs="Times New Roman"/>
              </w:rPr>
              <w:t xml:space="preserve"> The dataset contains rich information. You need to explore more factors, especially those not very straightforward variables, that influence price so that your analyses can be more comprehensive and interesting.</w:t>
            </w:r>
          </w:p>
          <w:p w14:paraId="573162D2" w14:textId="1CA8EE27" w:rsidR="008F6975" w:rsidRDefault="008F6975" w:rsidP="00AF339B">
            <w:pPr>
              <w:rPr>
                <w:rFonts w:ascii="Times New Roman" w:hAnsi="Times New Roman" w:cs="Times New Roman"/>
              </w:rPr>
            </w:pPr>
          </w:p>
          <w:p w14:paraId="17C51C2C" w14:textId="04A3E019" w:rsidR="008F6975" w:rsidRDefault="008F6975" w:rsidP="00AF339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map visualization section looks not complete. Did you submit all of your work?</w:t>
            </w:r>
          </w:p>
          <w:p w14:paraId="66AA4A43" w14:textId="09E207DC" w:rsidR="0087247C" w:rsidRDefault="0087247C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t’s misleading to include </w:t>
            </w:r>
            <w:r w:rsidR="00826E83">
              <w:rPr>
                <w:rFonts w:ascii="Times New Roman" w:hAnsi="Times New Roman" w:cs="Times New Roman"/>
              </w:rPr>
              <w:t>id and host_id</w:t>
            </w:r>
            <w:r>
              <w:rPr>
                <w:rFonts w:ascii="Times New Roman" w:hAnsi="Times New Roman" w:cs="Times New Roman"/>
              </w:rPr>
              <w:t xml:space="preserve"> in the correlation </w:t>
            </w:r>
            <w:r w:rsidR="00826E83">
              <w:rPr>
                <w:rFonts w:ascii="Times New Roman" w:hAnsi="Times New Roman" w:cs="Times New Roman"/>
              </w:rPr>
              <w:t>matrix</w:t>
            </w:r>
            <w:r>
              <w:rPr>
                <w:rFonts w:ascii="Times New Roman" w:hAnsi="Times New Roman" w:cs="Times New Roman"/>
              </w:rPr>
              <w:t xml:space="preserve"> (line </w:t>
            </w:r>
            <w:r w:rsidR="00826E83">
              <w:rPr>
                <w:rFonts w:ascii="Times New Roman" w:hAnsi="Times New Roman" w:cs="Times New Roman"/>
              </w:rPr>
              <w:t>176</w:t>
            </w:r>
            <w:r>
              <w:rPr>
                <w:rFonts w:ascii="Times New Roman" w:hAnsi="Times New Roman" w:cs="Times New Roman"/>
              </w:rPr>
              <w:t xml:space="preserve">), since </w:t>
            </w:r>
            <w:r w:rsidR="00826E83">
              <w:rPr>
                <w:rFonts w:ascii="Times New Roman" w:hAnsi="Times New Roman" w:cs="Times New Roman"/>
              </w:rPr>
              <w:t>they</w:t>
            </w:r>
            <w:r>
              <w:rPr>
                <w:rFonts w:ascii="Times New Roman" w:hAnsi="Times New Roman" w:cs="Times New Roman"/>
              </w:rPr>
              <w:t xml:space="preserve"> a</w:t>
            </w:r>
            <w:r w:rsidR="00826E83">
              <w:rPr>
                <w:rFonts w:ascii="Times New Roman" w:hAnsi="Times New Roman" w:cs="Times New Roman"/>
              </w:rPr>
              <w:t>re</w:t>
            </w:r>
            <w:r>
              <w:rPr>
                <w:rFonts w:ascii="Times New Roman" w:hAnsi="Times New Roman" w:cs="Times New Roman"/>
              </w:rPr>
              <w:t xml:space="preserve"> categorical variable</w:t>
            </w:r>
            <w:r w:rsidR="00826E83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2DEFCA14" w14:textId="10AB4141" w:rsidR="005A4807" w:rsidRDefault="008F6975" w:rsidP="0087247C">
            <w:pPr>
              <w:spacing w:after="0" w:line="240" w:lineRule="auto"/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29</w:t>
            </w:r>
          </w:p>
        </w:tc>
      </w:tr>
      <w:tr w:rsidR="005A4807" w14:paraId="0BE9E4D8" w14:textId="77777777" w:rsidTr="000C4A66">
        <w:trPr>
          <w:trHeight w:val="2263"/>
          <w:jc w:val="center"/>
        </w:trPr>
        <w:tc>
          <w:tcPr>
            <w:tcW w:w="3955" w:type="dxa"/>
            <w:vAlign w:val="center"/>
          </w:tcPr>
          <w:p w14:paraId="15069F4F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lastRenderedPageBreak/>
              <w:t>Format your project report in a professional way.</w:t>
            </w:r>
          </w:p>
          <w:p w14:paraId="3A1A550B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Professionally organize your contents to show your data management and analysis efficiently and concisely.</w:t>
            </w:r>
          </w:p>
          <w:p w14:paraId="1F3D5B71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Write your project report by using appropriate Markdown syntax.</w:t>
            </w:r>
          </w:p>
        </w:tc>
        <w:tc>
          <w:tcPr>
            <w:tcW w:w="1170" w:type="dxa"/>
            <w:vAlign w:val="center"/>
          </w:tcPr>
          <w:p w14:paraId="0FE9CCBB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880" w:type="dxa"/>
            <w:vAlign w:val="center"/>
          </w:tcPr>
          <w:p w14:paraId="7F2F7F2F" w14:textId="77777777" w:rsidR="000C4A66" w:rsidRDefault="000C4A66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output lines of the jupyter notebook are not sequential. I wonder whether your jupyter notebook can work correctly if we run it again.</w:t>
            </w:r>
          </w:p>
          <w:p w14:paraId="1B1A5401" w14:textId="77777777" w:rsidR="00826E83" w:rsidRDefault="00826E83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75FCAC6" w14:textId="009B645D" w:rsidR="00826E83" w:rsidRDefault="00826E83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fore you submitted the jupyter notebook, you should re-run it.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50F2C12E" w14:textId="58EC922B" w:rsidR="005A4807" w:rsidRDefault="00D051E5" w:rsidP="0087247C">
            <w:pPr>
              <w:spacing w:after="0" w:line="240" w:lineRule="auto"/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9</w:t>
            </w:r>
          </w:p>
        </w:tc>
      </w:tr>
      <w:tr w:rsidR="005A4807" w14:paraId="625CFC09" w14:textId="77777777" w:rsidTr="000C4A66">
        <w:trPr>
          <w:jc w:val="center"/>
        </w:trPr>
        <w:tc>
          <w:tcPr>
            <w:tcW w:w="3955" w:type="dxa"/>
            <w:vAlign w:val="center"/>
          </w:tcPr>
          <w:p w14:paraId="26FCF1DC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Use the repository to manage all your project documents including meeting schedules, meeting minutes, and the proposal (the instructor should be able to verify this).</w:t>
            </w:r>
          </w:p>
          <w:p w14:paraId="50D75206" w14:textId="77777777" w:rsidR="005A4807" w:rsidRDefault="00000000" w:rsidP="001A72B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>Your github repository should contain the latest documents for your project deliverables.</w:t>
            </w:r>
          </w:p>
        </w:tc>
        <w:tc>
          <w:tcPr>
            <w:tcW w:w="1170" w:type="dxa"/>
            <w:vAlign w:val="center"/>
          </w:tcPr>
          <w:p w14:paraId="6F72867F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880" w:type="dxa"/>
            <w:vAlign w:val="center"/>
          </w:tcPr>
          <w:p w14:paraId="179E9992" w14:textId="45519882" w:rsidR="005A4807" w:rsidRDefault="005A4807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shd w:val="clear" w:color="auto" w:fill="FFFFCC"/>
            <w:vAlign w:val="center"/>
          </w:tcPr>
          <w:p w14:paraId="3A762B04" w14:textId="5C2099DD" w:rsidR="005A4807" w:rsidRDefault="00D051E5" w:rsidP="0087247C">
            <w:pPr>
              <w:spacing w:after="0" w:line="240" w:lineRule="auto"/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0</w:t>
            </w:r>
          </w:p>
        </w:tc>
      </w:tr>
      <w:tr w:rsidR="005A4807" w14:paraId="05EFCB03" w14:textId="77777777" w:rsidTr="000C4A66">
        <w:trPr>
          <w:jc w:val="center"/>
        </w:trPr>
        <w:tc>
          <w:tcPr>
            <w:tcW w:w="3955" w:type="dxa"/>
            <w:vAlign w:val="center"/>
          </w:tcPr>
          <w:p w14:paraId="243DDF54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he report satisfies all of the following criteria: </w:t>
            </w:r>
          </w:p>
          <w:p w14:paraId="74AD6F3B" w14:textId="77777777" w:rsidR="005A4807" w:rsidRDefault="00000000" w:rsidP="001A72B5">
            <w:pPr>
              <w:pStyle w:val="ListParagraph"/>
              <w:numPr>
                <w:ilvl w:val="0"/>
                <w:numId w:val="4"/>
              </w:numPr>
              <w:jc w:val="both"/>
            </w:pPr>
            <w:r>
              <w:t>It tells a very interesting story;</w:t>
            </w:r>
          </w:p>
          <w:p w14:paraId="3C9122D8" w14:textId="77777777" w:rsidR="005A4807" w:rsidRDefault="00000000" w:rsidP="001A72B5">
            <w:pPr>
              <w:pStyle w:val="ListParagraph"/>
              <w:numPr>
                <w:ilvl w:val="0"/>
                <w:numId w:val="4"/>
              </w:numPr>
              <w:jc w:val="both"/>
            </w:pPr>
            <w:r>
              <w:t>The data manipulation methods are professionally applied;</w:t>
            </w:r>
          </w:p>
          <w:p w14:paraId="26F28E6A" w14:textId="77777777" w:rsidR="005A4807" w:rsidRDefault="00000000" w:rsidP="001A72B5">
            <w:pPr>
              <w:pStyle w:val="ListParagraph"/>
              <w:numPr>
                <w:ilvl w:val="0"/>
                <w:numId w:val="4"/>
              </w:numPr>
              <w:jc w:val="both"/>
            </w:pPr>
            <w:r>
              <w:t>The whole document is well written with no or few grammar or writing issues.</w:t>
            </w:r>
          </w:p>
        </w:tc>
        <w:tc>
          <w:tcPr>
            <w:tcW w:w="1170" w:type="dxa"/>
            <w:vAlign w:val="center"/>
          </w:tcPr>
          <w:p w14:paraId="424E3919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2880" w:type="dxa"/>
            <w:vAlign w:val="center"/>
          </w:tcPr>
          <w:p w14:paraId="1CFCB5A0" w14:textId="4D6EFD7B" w:rsidR="00826E83" w:rsidRDefault="00826E83" w:rsidP="00826E8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analysis is about telling stories. </w:t>
            </w:r>
            <w:r w:rsidR="00AF339B">
              <w:rPr>
                <w:rFonts w:ascii="Times New Roman" w:hAnsi="Times New Roman" w:cs="Times New Roman"/>
              </w:rPr>
              <w:t>Delve into the dataset and do a more comprehensive analysis to find more interesting patterns. In terms of writing, u</w:t>
            </w:r>
            <w:r>
              <w:rPr>
                <w:rFonts w:ascii="Times New Roman" w:hAnsi="Times New Roman" w:cs="Times New Roman"/>
              </w:rPr>
              <w:t>se a storyline to organize all data analysis and tell interesting stories.</w:t>
            </w:r>
          </w:p>
          <w:p w14:paraId="19B56742" w14:textId="77777777" w:rsidR="005A4807" w:rsidRDefault="005A4807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DF13D96" w14:textId="00F10A4A" w:rsidR="00AF339B" w:rsidRDefault="00AF339B" w:rsidP="0087247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nother issue is that some members did not contribute significantly to the project. If this continues to be a problem, students without significant </w:t>
            </w:r>
            <w:r w:rsidR="008F6975">
              <w:rPr>
                <w:rFonts w:ascii="Times New Roman" w:hAnsi="Times New Roman" w:cs="Times New Roman"/>
              </w:rPr>
              <w:t>contributions</w:t>
            </w:r>
            <w:r>
              <w:rPr>
                <w:rFonts w:ascii="Times New Roman" w:hAnsi="Times New Roman" w:cs="Times New Roman"/>
              </w:rPr>
              <w:t xml:space="preserve"> will get a reduction in the project points.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3AD4849A" w14:textId="77777777" w:rsidR="005A4807" w:rsidRDefault="005A4807" w:rsidP="0087247C">
            <w:pPr>
              <w:spacing w:after="0" w:line="240" w:lineRule="auto"/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5A4807" w14:paraId="0C6E249B" w14:textId="77777777" w:rsidTr="000C4A66">
        <w:trPr>
          <w:jc w:val="center"/>
        </w:trPr>
        <w:tc>
          <w:tcPr>
            <w:tcW w:w="3955" w:type="dxa"/>
            <w:vAlign w:val="center"/>
          </w:tcPr>
          <w:p w14:paraId="5B4BD501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170" w:type="dxa"/>
            <w:vAlign w:val="center"/>
          </w:tcPr>
          <w:p w14:paraId="073779EF" w14:textId="77777777" w:rsidR="005A4807" w:rsidRDefault="00000000" w:rsidP="001A72B5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2880" w:type="dxa"/>
            <w:vAlign w:val="center"/>
          </w:tcPr>
          <w:p w14:paraId="764D6EE2" w14:textId="77777777" w:rsidR="005A4807" w:rsidRDefault="005A4807" w:rsidP="0087247C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20" w:type="dxa"/>
            <w:shd w:val="clear" w:color="auto" w:fill="FFFFCC"/>
            <w:vAlign w:val="center"/>
          </w:tcPr>
          <w:p w14:paraId="13A3C2A0" w14:textId="4A9303FC" w:rsidR="005A4807" w:rsidRDefault="00AF339B" w:rsidP="0087247C">
            <w:pPr>
              <w:spacing w:after="0" w:line="240" w:lineRule="auto"/>
              <w:rPr>
                <w:rFonts w:ascii="Times New Roman" w:hAnsi="Times New Roman" w:cs="Times New Roman"/>
                <w:b/>
                <w:color w:val="0000FF"/>
              </w:rPr>
            </w:pPr>
            <w:r>
              <w:rPr>
                <w:rFonts w:ascii="Times New Roman" w:hAnsi="Times New Roman" w:cs="Times New Roman"/>
                <w:b/>
                <w:color w:val="0000FF"/>
              </w:rPr>
              <w:t>9</w:t>
            </w:r>
            <w:r w:rsidR="008F6975">
              <w:rPr>
                <w:rFonts w:ascii="Times New Roman" w:hAnsi="Times New Roman" w:cs="Times New Roman"/>
                <w:b/>
                <w:color w:val="0000FF"/>
              </w:rPr>
              <w:t>8</w:t>
            </w:r>
          </w:p>
        </w:tc>
      </w:tr>
    </w:tbl>
    <w:p w14:paraId="787F15C9" w14:textId="77777777" w:rsidR="005A4807" w:rsidRDefault="005A4807" w:rsidP="001A72B5">
      <w:pPr>
        <w:jc w:val="both"/>
        <w:rPr>
          <w:rFonts w:ascii="Times New Roman" w:hAnsi="Times New Roman" w:cs="Times New Roman"/>
        </w:rPr>
      </w:pPr>
    </w:p>
    <w:sectPr w:rsidR="005A4807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D29F5" w14:textId="77777777" w:rsidR="00D002FA" w:rsidRDefault="00D002FA">
      <w:pPr>
        <w:spacing w:line="240" w:lineRule="auto"/>
      </w:pPr>
      <w:r>
        <w:separator/>
      </w:r>
    </w:p>
  </w:endnote>
  <w:endnote w:type="continuationSeparator" w:id="0">
    <w:p w14:paraId="5A42B115" w14:textId="77777777" w:rsidR="00D002FA" w:rsidRDefault="00D002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 w14:paraId="3828E592" w14:textId="77777777" w:rsidR="005A4807" w:rsidRDefault="00000000">
            <w:pPr>
              <w:pStyle w:val="Footer"/>
              <w:jc w:val="center"/>
            </w:pPr>
            <w:r>
              <w:rPr>
                <w:rFonts w:ascii="Times New Roman" w:hAnsi="Times New Roman" w:cs="Times New Roman"/>
              </w:rPr>
              <w:t xml:space="preserve">Page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Cs/>
              </w:rPr>
              <w:instrText xml:space="preserve"> PAGE </w:instrTex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Cs/>
              </w:rPr>
              <w:t>1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</w:rPr>
              <w:t xml:space="preserve"> of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Cs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FBDBEC" w14:textId="77777777" w:rsidR="005A4807" w:rsidRDefault="005A4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E6354" w14:textId="77777777" w:rsidR="00D002FA" w:rsidRDefault="00D002FA">
      <w:pPr>
        <w:spacing w:after="0"/>
      </w:pPr>
      <w:r>
        <w:separator/>
      </w:r>
    </w:p>
  </w:footnote>
  <w:footnote w:type="continuationSeparator" w:id="0">
    <w:p w14:paraId="7CA2D37F" w14:textId="77777777" w:rsidR="00D002FA" w:rsidRDefault="00D002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multilevel"/>
    <w:tmpl w:val="0DCF788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5163A6"/>
    <w:multiLevelType w:val="multilevel"/>
    <w:tmpl w:val="585163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5A3BA2"/>
    <w:multiLevelType w:val="multilevel"/>
    <w:tmpl w:val="635A3B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AB7926"/>
    <w:multiLevelType w:val="multilevel"/>
    <w:tmpl w:val="75AB79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24583714">
    <w:abstractNumId w:val="0"/>
  </w:num>
  <w:num w:numId="2" w16cid:durableId="1400790913">
    <w:abstractNumId w:val="2"/>
  </w:num>
  <w:num w:numId="3" w16cid:durableId="678241954">
    <w:abstractNumId w:val="1"/>
  </w:num>
  <w:num w:numId="4" w16cid:durableId="18866032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C4A66"/>
    <w:rsid w:val="000D5CF8"/>
    <w:rsid w:val="000E6796"/>
    <w:rsid w:val="000E6B9D"/>
    <w:rsid w:val="00143974"/>
    <w:rsid w:val="001942F5"/>
    <w:rsid w:val="001A72B5"/>
    <w:rsid w:val="001B433F"/>
    <w:rsid w:val="00236AB2"/>
    <w:rsid w:val="002478FE"/>
    <w:rsid w:val="00255901"/>
    <w:rsid w:val="002574B2"/>
    <w:rsid w:val="00321F43"/>
    <w:rsid w:val="003408D9"/>
    <w:rsid w:val="003A5338"/>
    <w:rsid w:val="003B6477"/>
    <w:rsid w:val="003C3A35"/>
    <w:rsid w:val="003C656F"/>
    <w:rsid w:val="003E3A45"/>
    <w:rsid w:val="00431804"/>
    <w:rsid w:val="00446872"/>
    <w:rsid w:val="00453E75"/>
    <w:rsid w:val="00457AF6"/>
    <w:rsid w:val="00464D6D"/>
    <w:rsid w:val="005205F5"/>
    <w:rsid w:val="0056618A"/>
    <w:rsid w:val="005A4807"/>
    <w:rsid w:val="005C19F1"/>
    <w:rsid w:val="006575BF"/>
    <w:rsid w:val="006917AB"/>
    <w:rsid w:val="006A3DAB"/>
    <w:rsid w:val="006A42EE"/>
    <w:rsid w:val="006A7CA0"/>
    <w:rsid w:val="006B3B71"/>
    <w:rsid w:val="006C6B39"/>
    <w:rsid w:val="006D413E"/>
    <w:rsid w:val="006E6150"/>
    <w:rsid w:val="006F1A0B"/>
    <w:rsid w:val="00763B60"/>
    <w:rsid w:val="007D4D62"/>
    <w:rsid w:val="008034F0"/>
    <w:rsid w:val="008058E9"/>
    <w:rsid w:val="00826E83"/>
    <w:rsid w:val="00832703"/>
    <w:rsid w:val="0087247C"/>
    <w:rsid w:val="008A7EB9"/>
    <w:rsid w:val="008F6975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AF339B"/>
    <w:rsid w:val="00B02134"/>
    <w:rsid w:val="00B84D9B"/>
    <w:rsid w:val="00BA021E"/>
    <w:rsid w:val="00C0280A"/>
    <w:rsid w:val="00CC43F7"/>
    <w:rsid w:val="00CF791D"/>
    <w:rsid w:val="00D002FA"/>
    <w:rsid w:val="00D051E5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  <w:rsid w:val="38124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436CB"/>
  <w15:docId w15:val="{E29D9E2D-91D1-E14F-A9E7-C48FA8273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3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Chen, Langtao</cp:lastModifiedBy>
  <cp:revision>54</cp:revision>
  <dcterms:created xsi:type="dcterms:W3CDTF">2016-08-14T22:29:00Z</dcterms:created>
  <dcterms:modified xsi:type="dcterms:W3CDTF">2022-11-14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  <property fmtid="{D5CDD505-2E9C-101B-9397-08002B2CF9AE}" pid="3" name="KSOProductBuildVer">
    <vt:lpwstr>1033-11.2.0.11380</vt:lpwstr>
  </property>
  <property fmtid="{D5CDD505-2E9C-101B-9397-08002B2CF9AE}" pid="4" name="ICV">
    <vt:lpwstr>BCBC6860FE884315BE89480EFDF5C683</vt:lpwstr>
  </property>
</Properties>
</file>